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5aad1a 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25" w:name="fig:proceso-gob.pn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8-10T21:25:46Z</dcterms:created>
  <dcterms:modified xsi:type="dcterms:W3CDTF">2023-08-10T21: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